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D3384" w14:textId="58938C0A" w:rsidR="00D2449D" w:rsidRDefault="00D2449D" w:rsidP="00D2449D">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PP Youth Podcast </w:t>
      </w:r>
      <w:r w:rsidRPr="00D2449D">
        <w:rPr>
          <w:rFonts w:ascii="Times New Roman" w:eastAsia="Times New Roman" w:hAnsi="Times New Roman" w:cs="Times New Roman"/>
          <w:b/>
          <w:bCs/>
          <w:color w:val="000000"/>
          <w:sz w:val="24"/>
          <w:szCs w:val="24"/>
        </w:rPr>
        <w:t>Trailer Transcript ENGLISH</w:t>
      </w:r>
    </w:p>
    <w:p w14:paraId="568F08B9" w14:textId="77777777" w:rsidR="00D2449D" w:rsidRDefault="00D2449D" w:rsidP="00D2449D">
      <w:pPr>
        <w:spacing w:after="0" w:line="240" w:lineRule="auto"/>
        <w:rPr>
          <w:rFonts w:ascii="Times New Roman" w:eastAsia="Times New Roman" w:hAnsi="Times New Roman" w:cs="Times New Roman"/>
          <w:b/>
          <w:bCs/>
          <w:color w:val="000000"/>
          <w:sz w:val="24"/>
          <w:szCs w:val="24"/>
        </w:rPr>
      </w:pPr>
    </w:p>
    <w:p w14:paraId="6D341C96" w14:textId="66EE1456"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b/>
          <w:bCs/>
          <w:color w:val="000000"/>
          <w:sz w:val="24"/>
          <w:szCs w:val="24"/>
        </w:rPr>
        <w:t>Show Notes: </w:t>
      </w:r>
    </w:p>
    <w:p w14:paraId="0339A726"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55CE0BA2"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Welcome to Our Arctic Presence, a podcast series created by Indigenous Youth from throughout the circumpolar north in celebration of 25 years of the Arctic Council. Over the course of six episodes, you will learn about the Arctic Council and who the Permanent Participants are, hear stories from Arctic Indigenous Elders and Youth, and tune into crucial conversations taking place regarding Northern lands and waters. </w:t>
      </w:r>
    </w:p>
    <w:p w14:paraId="5CA133D9"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2F4EEF30"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Youth featured in this episode: </w:t>
      </w:r>
    </w:p>
    <w:p w14:paraId="023AD8BC"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Adelaine Ahmusuk, Inuit Circumpolar Council </w:t>
      </w:r>
    </w:p>
    <w:p w14:paraId="26996509"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Ida-Maria Helander, Saami Council </w:t>
      </w:r>
    </w:p>
    <w:p w14:paraId="65C5E1B6"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ustin Newman, Aleut International Association</w:t>
      </w:r>
    </w:p>
    <w:p w14:paraId="7370F2FB"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Vice President Aslat Holmberg, Saami Council</w:t>
      </w:r>
    </w:p>
    <w:p w14:paraId="4F268EA7"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Natalia Vaskova, Saami Council</w:t>
      </w:r>
    </w:p>
    <w:p w14:paraId="153B8618"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Katelynn </w:t>
      </w:r>
      <w:proofErr w:type="gramStart"/>
      <w:r w:rsidRPr="00D2449D">
        <w:rPr>
          <w:rFonts w:ascii="Times New Roman" w:eastAsia="Times New Roman" w:hAnsi="Times New Roman" w:cs="Times New Roman"/>
          <w:color w:val="000000"/>
          <w:sz w:val="24"/>
          <w:szCs w:val="24"/>
        </w:rPr>
        <w:t>Holtorf,  Arctic</w:t>
      </w:r>
      <w:proofErr w:type="gramEnd"/>
      <w:r w:rsidRPr="00D2449D">
        <w:rPr>
          <w:rFonts w:ascii="Times New Roman" w:eastAsia="Times New Roman" w:hAnsi="Times New Roman" w:cs="Times New Roman"/>
          <w:color w:val="000000"/>
          <w:sz w:val="24"/>
          <w:szCs w:val="24"/>
        </w:rPr>
        <w:t xml:space="preserve"> Athabaskan Council </w:t>
      </w:r>
    </w:p>
    <w:p w14:paraId="27941000" w14:textId="77777777" w:rsidR="00D2449D" w:rsidRPr="00D2449D" w:rsidRDefault="00D2449D" w:rsidP="00D2449D">
      <w:pPr>
        <w:spacing w:after="0" w:line="240" w:lineRule="auto"/>
        <w:rPr>
          <w:rFonts w:ascii="Times New Roman" w:eastAsia="Times New Roman" w:hAnsi="Times New Roman" w:cs="Times New Roman"/>
          <w:sz w:val="24"/>
          <w:szCs w:val="24"/>
          <w:lang w:val="fi-FI"/>
        </w:rPr>
      </w:pPr>
      <w:r w:rsidRPr="00D2449D">
        <w:rPr>
          <w:rFonts w:ascii="Times New Roman" w:eastAsia="Times New Roman" w:hAnsi="Times New Roman" w:cs="Times New Roman"/>
          <w:color w:val="000000"/>
          <w:sz w:val="24"/>
          <w:szCs w:val="24"/>
          <w:lang w:val="fi-FI"/>
        </w:rPr>
        <w:t>Martina Fjallberg, Saminuorra, </w:t>
      </w:r>
    </w:p>
    <w:p w14:paraId="76369C33" w14:textId="77777777" w:rsidR="00D2449D" w:rsidRPr="00D2449D" w:rsidRDefault="00D2449D" w:rsidP="00D2449D">
      <w:pPr>
        <w:spacing w:after="0" w:line="240" w:lineRule="auto"/>
        <w:rPr>
          <w:rFonts w:ascii="Times New Roman" w:eastAsia="Times New Roman" w:hAnsi="Times New Roman" w:cs="Times New Roman"/>
          <w:sz w:val="24"/>
          <w:szCs w:val="24"/>
          <w:lang w:val="fi-FI"/>
        </w:rPr>
      </w:pPr>
      <w:r w:rsidRPr="00D2449D">
        <w:rPr>
          <w:rFonts w:ascii="Times New Roman" w:eastAsia="Times New Roman" w:hAnsi="Times New Roman" w:cs="Times New Roman"/>
          <w:color w:val="000000"/>
          <w:sz w:val="24"/>
          <w:szCs w:val="24"/>
          <w:lang w:val="fi-FI"/>
        </w:rPr>
        <w:t>Enni Similia, Saami Council </w:t>
      </w:r>
    </w:p>
    <w:p w14:paraId="28134651"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arling Anderson, Aleut International Association</w:t>
      </w:r>
    </w:p>
    <w:p w14:paraId="067D5996"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11E27FE6"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Music featured in this episode: </w:t>
      </w:r>
    </w:p>
    <w:p w14:paraId="39515B12"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Sergey Krovoshapkin, Russian Association of Indigenous </w:t>
      </w:r>
      <w:proofErr w:type="gramStart"/>
      <w:r w:rsidRPr="00D2449D">
        <w:rPr>
          <w:rFonts w:ascii="Times New Roman" w:eastAsia="Times New Roman" w:hAnsi="Times New Roman" w:cs="Times New Roman"/>
          <w:color w:val="000000"/>
          <w:sz w:val="24"/>
          <w:szCs w:val="24"/>
        </w:rPr>
        <w:t>Peoples’</w:t>
      </w:r>
      <w:proofErr w:type="gramEnd"/>
      <w:r w:rsidRPr="00D2449D">
        <w:rPr>
          <w:rFonts w:ascii="Times New Roman" w:eastAsia="Times New Roman" w:hAnsi="Times New Roman" w:cs="Times New Roman"/>
          <w:color w:val="000000"/>
          <w:sz w:val="24"/>
          <w:szCs w:val="24"/>
        </w:rPr>
        <w:t xml:space="preserve"> of the North</w:t>
      </w:r>
    </w:p>
    <w:p w14:paraId="011F8414"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Juniper” by Bedtrack’s Storyteller </w:t>
      </w:r>
    </w:p>
    <w:p w14:paraId="311AB222"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w:t>
      </w:r>
    </w:p>
    <w:p w14:paraId="68308509"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b/>
          <w:bCs/>
          <w:color w:val="000000"/>
          <w:sz w:val="24"/>
          <w:szCs w:val="24"/>
        </w:rPr>
        <w:t>Transcript </w:t>
      </w:r>
    </w:p>
    <w:p w14:paraId="286CA8F0"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eenaalee Hodgdon: In 2019, 28 Indigenous youth from around the circumpolar north gathered on the Finnish side of Sapmi in Rovaniemi to discuss their concerns and joys with one another and to draft the first declaration of Arctic Indigneous Youth. </w:t>
      </w:r>
    </w:p>
    <w:p w14:paraId="6B99C851"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This is our story. </w:t>
      </w:r>
    </w:p>
    <w:p w14:paraId="05A6B00F"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66BCE0D3"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MUSIC</w:t>
      </w:r>
    </w:p>
    <w:p w14:paraId="7709F363"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53CB1D04"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In conversation with our Elders, Communities, and Permanent Participant Organizations we, the Youth of the Arctic are writing ourselves into the future of Arctic Governance. We will do this in the ways that we have always done - through stories, song, and the sharing of our voices. </w:t>
      </w:r>
    </w:p>
    <w:p w14:paraId="32250CA1"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52623EB9"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4" w:history="1">
        <w:r w:rsidRPr="00D2449D">
          <w:rPr>
            <w:rFonts w:ascii="Times New Roman" w:eastAsia="Times New Roman" w:hAnsi="Times New Roman" w:cs="Times New Roman"/>
            <w:color w:val="1155CC"/>
            <w:sz w:val="24"/>
            <w:szCs w:val="24"/>
            <w:u w:val="single"/>
          </w:rPr>
          <w:t>Adelaine Marie Ahmasuk</w:t>
        </w:r>
      </w:hyperlink>
    </w:p>
    <w:p w14:paraId="1E0D2EED"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Storytelling was and still is a way to remember who we are. Stories, passed on through generations, brought abundance and happiness to their lives. Stories allowed my ancestors to remember times and survival of the first Great Disaster, the Great Flood, and the Great Death all through stories passed on through tongue and shared breath. </w:t>
      </w:r>
    </w:p>
    <w:p w14:paraId="7ACE0D44"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4DDFDB5E"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DH: Over the Past 25 years, the Arctic Council has been gathering to discuss the sustainable development and protection of crucial northern ecosystems. As youth, we recognize the importance and value of understanding where we have been as Peoples within the larger </w:t>
      </w:r>
      <w:r w:rsidRPr="00D2449D">
        <w:rPr>
          <w:rFonts w:ascii="Times New Roman" w:eastAsia="Times New Roman" w:hAnsi="Times New Roman" w:cs="Times New Roman"/>
          <w:color w:val="000000"/>
          <w:sz w:val="24"/>
          <w:szCs w:val="24"/>
        </w:rPr>
        <w:lastRenderedPageBreak/>
        <w:t>globalized context of international politics. We believe it is necessary to hear the stories of those that came before us in the Arctic Council to determine how to best serve all peoples of the Arctic. It is our goal to elevate the knowledge of our Indigenous Communities during this time of extreme climate change and shifting geopolitics and ask crucial questions of the trajectory of governance. </w:t>
      </w:r>
    </w:p>
    <w:p w14:paraId="1FEF941F"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45121D1D"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5" w:history="1">
        <w:r w:rsidRPr="00D2449D">
          <w:rPr>
            <w:rFonts w:ascii="Times New Roman" w:eastAsia="Times New Roman" w:hAnsi="Times New Roman" w:cs="Times New Roman"/>
            <w:color w:val="1155CC"/>
            <w:sz w:val="24"/>
            <w:szCs w:val="24"/>
            <w:u w:val="single"/>
          </w:rPr>
          <w:t>Ida-Maria Helander</w:t>
        </w:r>
      </w:hyperlink>
    </w:p>
    <w:p w14:paraId="62F3AFAF"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I think youth should be engaged at a young age and in our culture, Saami culture we are raising and teaching our children to learn by doing. </w:t>
      </w:r>
    </w:p>
    <w:p w14:paraId="39A7B7B9"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7240044D"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ustin Newman</w:t>
      </w:r>
    </w:p>
    <w:p w14:paraId="1CF204D9"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But our youth are coming up to where we are dealing with climate change, food shortages, social justice issues, things that are on the table now but as youth we fear are going to be on the table when </w:t>
      </w:r>
      <w:proofErr w:type="gramStart"/>
      <w:r w:rsidRPr="00D2449D">
        <w:rPr>
          <w:rFonts w:ascii="Times New Roman" w:eastAsia="Times New Roman" w:hAnsi="Times New Roman" w:cs="Times New Roman"/>
          <w:color w:val="000000"/>
          <w:sz w:val="24"/>
          <w:szCs w:val="24"/>
        </w:rPr>
        <w:t>it's</w:t>
      </w:r>
      <w:proofErr w:type="gramEnd"/>
      <w:r w:rsidRPr="00D2449D">
        <w:rPr>
          <w:rFonts w:ascii="Times New Roman" w:eastAsia="Times New Roman" w:hAnsi="Times New Roman" w:cs="Times New Roman"/>
          <w:color w:val="000000"/>
          <w:sz w:val="24"/>
          <w:szCs w:val="24"/>
        </w:rPr>
        <w:t xml:space="preserve"> our time to lead. So having our voices heard now is </w:t>
      </w:r>
      <w:proofErr w:type="gramStart"/>
      <w:r w:rsidRPr="00D2449D">
        <w:rPr>
          <w:rFonts w:ascii="Times New Roman" w:eastAsia="Times New Roman" w:hAnsi="Times New Roman" w:cs="Times New Roman"/>
          <w:color w:val="000000"/>
          <w:sz w:val="24"/>
          <w:szCs w:val="24"/>
        </w:rPr>
        <w:t>really important</w:t>
      </w:r>
      <w:proofErr w:type="gramEnd"/>
      <w:r w:rsidRPr="00D2449D">
        <w:rPr>
          <w:rFonts w:ascii="Times New Roman" w:eastAsia="Times New Roman" w:hAnsi="Times New Roman" w:cs="Times New Roman"/>
          <w:color w:val="000000"/>
          <w:sz w:val="24"/>
          <w:szCs w:val="24"/>
        </w:rPr>
        <w:t xml:space="preserve"> in governance so we can help determine how the future is going to be not only for ourselves but for our children, our grandchildren, and our great grandchildren. </w:t>
      </w:r>
    </w:p>
    <w:p w14:paraId="0BB0AA83"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138A277A"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H: In this series, brought together in celebration of 25 years of the Arctic Council, we trace our permanent Participant Lineage, introduce the Declaration of Arctic Indigenous Youth, and speak to our visions for the future of the Arctic in the next 25 years. </w:t>
      </w:r>
    </w:p>
    <w:p w14:paraId="36193C87"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0133CC48"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ustin Newman </w:t>
      </w:r>
    </w:p>
    <w:p w14:paraId="3B309357"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But really, I wanna see us in the next 25 years getting to the point where we are thriving, havig true ownership over our lands and water and determining how those are </w:t>
      </w:r>
      <w:proofErr w:type="gramStart"/>
      <w:r w:rsidRPr="00D2449D">
        <w:rPr>
          <w:rFonts w:ascii="Times New Roman" w:eastAsia="Times New Roman" w:hAnsi="Times New Roman" w:cs="Times New Roman"/>
          <w:color w:val="000000"/>
          <w:sz w:val="24"/>
          <w:szCs w:val="24"/>
        </w:rPr>
        <w:t>governed</w:t>
      </w:r>
      <w:proofErr w:type="gramEnd"/>
      <w:r w:rsidRPr="00D2449D">
        <w:rPr>
          <w:rFonts w:ascii="Times New Roman" w:eastAsia="Times New Roman" w:hAnsi="Times New Roman" w:cs="Times New Roman"/>
          <w:color w:val="000000"/>
          <w:sz w:val="24"/>
          <w:szCs w:val="24"/>
        </w:rPr>
        <w:t> </w:t>
      </w:r>
    </w:p>
    <w:p w14:paraId="51913863"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4B2D13B8"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Aslat Holmberg</w:t>
      </w:r>
    </w:p>
    <w:p w14:paraId="1B5A46F3"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The future arctic will be different, but we can make that future arctic an indigneous arctic. </w:t>
      </w:r>
    </w:p>
    <w:p w14:paraId="7160883B"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1F5722DE"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6" w:history="1">
        <w:r w:rsidRPr="00D2449D">
          <w:rPr>
            <w:rFonts w:ascii="Times New Roman" w:eastAsia="Times New Roman" w:hAnsi="Times New Roman" w:cs="Times New Roman"/>
            <w:color w:val="1155CC"/>
            <w:sz w:val="24"/>
            <w:szCs w:val="24"/>
            <w:u w:val="single"/>
          </w:rPr>
          <w:t>Natalia Vaskova</w:t>
        </w:r>
      </w:hyperlink>
    </w:p>
    <w:p w14:paraId="6CE1539F"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I want to see my future living in the arctic bright and sunny with a normal temperature in the street and in people's </w:t>
      </w:r>
      <w:proofErr w:type="gramStart"/>
      <w:r w:rsidRPr="00D2449D">
        <w:rPr>
          <w:rFonts w:ascii="Times New Roman" w:eastAsia="Times New Roman" w:hAnsi="Times New Roman" w:cs="Times New Roman"/>
          <w:color w:val="000000"/>
          <w:sz w:val="24"/>
          <w:szCs w:val="24"/>
        </w:rPr>
        <w:t>relationships</w:t>
      </w:r>
      <w:proofErr w:type="gramEnd"/>
      <w:r w:rsidRPr="00D2449D">
        <w:rPr>
          <w:rFonts w:ascii="Times New Roman" w:eastAsia="Times New Roman" w:hAnsi="Times New Roman" w:cs="Times New Roman"/>
          <w:color w:val="000000"/>
          <w:sz w:val="24"/>
          <w:szCs w:val="24"/>
        </w:rPr>
        <w:t> </w:t>
      </w:r>
    </w:p>
    <w:p w14:paraId="1B51E4B7"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2FBFEDF7"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H: In amplifying voices within and outside of our Permanent Participant organizations, we hope to increase the visibility of the Arctic Council so that our Peoples understand the crucial intergovernmental conversations that are happening in these spaces. </w:t>
      </w:r>
    </w:p>
    <w:p w14:paraId="7118DA05"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6170E1FB"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7" w:history="1">
        <w:r w:rsidRPr="00D2449D">
          <w:rPr>
            <w:rFonts w:ascii="Times New Roman" w:eastAsia="Times New Roman" w:hAnsi="Times New Roman" w:cs="Times New Roman"/>
            <w:color w:val="1155CC"/>
            <w:sz w:val="24"/>
            <w:szCs w:val="24"/>
            <w:u w:val="single"/>
          </w:rPr>
          <w:t>Katelynn Holtorf</w:t>
        </w:r>
      </w:hyperlink>
    </w:p>
    <w:p w14:paraId="429A573D"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Ambassadors and decision making </w:t>
      </w:r>
      <w:proofErr w:type="gramStart"/>
      <w:r w:rsidRPr="00D2449D">
        <w:rPr>
          <w:rFonts w:ascii="Times New Roman" w:eastAsia="Times New Roman" w:hAnsi="Times New Roman" w:cs="Times New Roman"/>
          <w:color w:val="000000"/>
          <w:sz w:val="24"/>
          <w:szCs w:val="24"/>
        </w:rPr>
        <w:t>bodies  have</w:t>
      </w:r>
      <w:proofErr w:type="gramEnd"/>
      <w:r w:rsidRPr="00D2449D">
        <w:rPr>
          <w:rFonts w:ascii="Times New Roman" w:eastAsia="Times New Roman" w:hAnsi="Times New Roman" w:cs="Times New Roman"/>
          <w:color w:val="000000"/>
          <w:sz w:val="24"/>
          <w:szCs w:val="24"/>
        </w:rPr>
        <w:t xml:space="preserve"> to use media to share their decisions  to their constituents the media has the responsibility of sharing these decision with the public in a manner that holds these governmental bodies accountable to making fair and popular decisions for the people they are representing </w:t>
      </w:r>
    </w:p>
    <w:p w14:paraId="36119F12"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5D103C32"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8" w:history="1">
        <w:r w:rsidRPr="00D2449D">
          <w:rPr>
            <w:rFonts w:ascii="Times New Roman" w:eastAsia="Times New Roman" w:hAnsi="Times New Roman" w:cs="Times New Roman"/>
            <w:color w:val="1155CC"/>
            <w:sz w:val="24"/>
            <w:szCs w:val="24"/>
            <w:u w:val="single"/>
          </w:rPr>
          <w:t>Adelaine Marie Ahmasuk</w:t>
        </w:r>
      </w:hyperlink>
    </w:p>
    <w:p w14:paraId="52E22F04"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Media if spoken and done by someone who represents you can move mountains in terms of understanding, planting seeds and so so much more. Media similarly to storytelling can be a celebration of who we are that strengthens and brings movements together. </w:t>
      </w:r>
    </w:p>
    <w:p w14:paraId="4A329906"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12255C97"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H: Since we are all relatively new to these conversations, these podcasts are also a way of bringing us together and learning how to speak and collaborate cross-culturally across many different time zones. </w:t>
      </w:r>
    </w:p>
    <w:p w14:paraId="3E5DC56D"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2E6BC5C2"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9" w:history="1">
        <w:r w:rsidRPr="00D2449D">
          <w:rPr>
            <w:rFonts w:ascii="Times New Roman" w:eastAsia="Times New Roman" w:hAnsi="Times New Roman" w:cs="Times New Roman"/>
            <w:color w:val="1155CC"/>
            <w:sz w:val="24"/>
            <w:szCs w:val="24"/>
            <w:u w:val="single"/>
          </w:rPr>
          <w:t>Martina Fjällberg</w:t>
        </w:r>
      </w:hyperlink>
    </w:p>
    <w:p w14:paraId="778E712D"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This years first youth summit is really important also because we are the leaders nwo and the future leaders so we need to have these platforms where we can </w:t>
      </w:r>
      <w:proofErr w:type="gramStart"/>
      <w:r w:rsidRPr="00D2449D">
        <w:rPr>
          <w:rFonts w:ascii="Times New Roman" w:eastAsia="Times New Roman" w:hAnsi="Times New Roman" w:cs="Times New Roman"/>
          <w:color w:val="000000"/>
          <w:sz w:val="24"/>
          <w:szCs w:val="24"/>
        </w:rPr>
        <w:t>work  together</w:t>
      </w:r>
      <w:proofErr w:type="gramEnd"/>
      <w:r w:rsidRPr="00D2449D">
        <w:rPr>
          <w:rFonts w:ascii="Times New Roman" w:eastAsia="Times New Roman" w:hAnsi="Times New Roman" w:cs="Times New Roman"/>
          <w:color w:val="000000"/>
          <w:sz w:val="24"/>
          <w:szCs w:val="24"/>
        </w:rPr>
        <w:t xml:space="preserve"> as indigneous youth also. </w:t>
      </w:r>
    </w:p>
    <w:p w14:paraId="2E98B30D"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3319BC2F"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10" w:history="1">
        <w:r w:rsidRPr="00D2449D">
          <w:rPr>
            <w:rFonts w:ascii="Times New Roman" w:eastAsia="Times New Roman" w:hAnsi="Times New Roman" w:cs="Times New Roman"/>
            <w:color w:val="1155CC"/>
            <w:sz w:val="24"/>
            <w:szCs w:val="24"/>
            <w:u w:val="single"/>
          </w:rPr>
          <w:t>Enni Similä</w:t>
        </w:r>
      </w:hyperlink>
    </w:p>
    <w:p w14:paraId="7D553555"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And I think that was so amazing and powerful when all the youth representatives were standing together on that stage and we </w:t>
      </w:r>
      <w:proofErr w:type="gramStart"/>
      <w:r w:rsidRPr="00D2449D">
        <w:rPr>
          <w:rFonts w:ascii="Times New Roman" w:eastAsia="Times New Roman" w:hAnsi="Times New Roman" w:cs="Times New Roman"/>
          <w:color w:val="000000"/>
          <w:sz w:val="24"/>
          <w:szCs w:val="24"/>
        </w:rPr>
        <w:t>presented  our</w:t>
      </w:r>
      <w:proofErr w:type="gramEnd"/>
      <w:r w:rsidRPr="00D2449D">
        <w:rPr>
          <w:rFonts w:ascii="Times New Roman" w:eastAsia="Times New Roman" w:hAnsi="Times New Roman" w:cs="Times New Roman"/>
          <w:color w:val="000000"/>
          <w:sz w:val="24"/>
          <w:szCs w:val="24"/>
        </w:rPr>
        <w:t xml:space="preserve"> declaration together. I think that was </w:t>
      </w:r>
      <w:proofErr w:type="gramStart"/>
      <w:r w:rsidRPr="00D2449D">
        <w:rPr>
          <w:rFonts w:ascii="Times New Roman" w:eastAsia="Times New Roman" w:hAnsi="Times New Roman" w:cs="Times New Roman"/>
          <w:color w:val="000000"/>
          <w:sz w:val="24"/>
          <w:szCs w:val="24"/>
        </w:rPr>
        <w:t>really powerful</w:t>
      </w:r>
      <w:proofErr w:type="gramEnd"/>
      <w:r w:rsidRPr="00D2449D">
        <w:rPr>
          <w:rFonts w:ascii="Times New Roman" w:eastAsia="Times New Roman" w:hAnsi="Times New Roman" w:cs="Times New Roman"/>
          <w:color w:val="000000"/>
          <w:sz w:val="24"/>
          <w:szCs w:val="24"/>
        </w:rPr>
        <w:t>. </w:t>
      </w:r>
    </w:p>
    <w:p w14:paraId="48EBEB0D"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1DA51E3A"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11" w:history="1">
        <w:r w:rsidRPr="00D2449D">
          <w:rPr>
            <w:rFonts w:ascii="Times New Roman" w:eastAsia="Times New Roman" w:hAnsi="Times New Roman" w:cs="Times New Roman"/>
            <w:color w:val="1155CC"/>
            <w:sz w:val="24"/>
            <w:szCs w:val="24"/>
            <w:u w:val="single"/>
          </w:rPr>
          <w:t>Martina Fjällberg</w:t>
        </w:r>
      </w:hyperlink>
    </w:p>
    <w:p w14:paraId="62855C01"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As the Youth of the Arctic have declared, we are not only leaders in the future, </w:t>
      </w:r>
      <w:proofErr w:type="gramStart"/>
      <w:r w:rsidRPr="00D2449D">
        <w:rPr>
          <w:rFonts w:ascii="Times New Roman" w:eastAsia="Times New Roman" w:hAnsi="Times New Roman" w:cs="Times New Roman"/>
          <w:color w:val="000000"/>
          <w:sz w:val="24"/>
          <w:szCs w:val="24"/>
        </w:rPr>
        <w:t>we are</w:t>
      </w:r>
      <w:proofErr w:type="gramEnd"/>
      <w:r w:rsidRPr="00D2449D">
        <w:rPr>
          <w:rFonts w:ascii="Times New Roman" w:eastAsia="Times New Roman" w:hAnsi="Times New Roman" w:cs="Times New Roman"/>
          <w:color w:val="000000"/>
          <w:sz w:val="24"/>
          <w:szCs w:val="24"/>
        </w:rPr>
        <w:t xml:space="preserve"> leaders now. This podcast series offers us, and hopefully you as the listener a method of learning from, growing with, and imagining possibilities for sustainable and equitable Arctic Engagement. </w:t>
      </w:r>
    </w:p>
    <w:p w14:paraId="31277066"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510FD152" w14:textId="77777777" w:rsidR="00D2449D" w:rsidRPr="00D2449D" w:rsidRDefault="00D2449D" w:rsidP="00D2449D">
      <w:pPr>
        <w:spacing w:after="0" w:line="240" w:lineRule="auto"/>
        <w:rPr>
          <w:rFonts w:ascii="Times New Roman" w:eastAsia="Times New Roman" w:hAnsi="Times New Roman" w:cs="Times New Roman"/>
          <w:sz w:val="24"/>
          <w:szCs w:val="24"/>
        </w:rPr>
      </w:pPr>
      <w:hyperlink r:id="rId12" w:history="1">
        <w:r w:rsidRPr="00D2449D">
          <w:rPr>
            <w:rFonts w:ascii="Times New Roman" w:eastAsia="Times New Roman" w:hAnsi="Times New Roman" w:cs="Times New Roman"/>
            <w:color w:val="1155CC"/>
            <w:sz w:val="24"/>
            <w:szCs w:val="24"/>
            <w:u w:val="single"/>
          </w:rPr>
          <w:t>Enni Similä</w:t>
        </w:r>
      </w:hyperlink>
    </w:p>
    <w:p w14:paraId="66DE0F94"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Because I think it's important that we start </w:t>
      </w:r>
      <w:proofErr w:type="gramStart"/>
      <w:r w:rsidRPr="00D2449D">
        <w:rPr>
          <w:rFonts w:ascii="Times New Roman" w:eastAsia="Times New Roman" w:hAnsi="Times New Roman" w:cs="Times New Roman"/>
          <w:color w:val="000000"/>
          <w:sz w:val="24"/>
          <w:szCs w:val="24"/>
        </w:rPr>
        <w:t>that  already</w:t>
      </w:r>
      <w:proofErr w:type="gramEnd"/>
      <w:r w:rsidRPr="00D2449D">
        <w:rPr>
          <w:rFonts w:ascii="Times New Roman" w:eastAsia="Times New Roman" w:hAnsi="Times New Roman" w:cs="Times New Roman"/>
          <w:color w:val="000000"/>
          <w:sz w:val="24"/>
          <w:szCs w:val="24"/>
        </w:rPr>
        <w:t xml:space="preserve"> in the early stage . because we are even stronger in the future because we have started our collaboration </w:t>
      </w:r>
      <w:proofErr w:type="gramStart"/>
      <w:r w:rsidRPr="00D2449D">
        <w:rPr>
          <w:rFonts w:ascii="Times New Roman" w:eastAsia="Times New Roman" w:hAnsi="Times New Roman" w:cs="Times New Roman"/>
          <w:color w:val="000000"/>
          <w:sz w:val="24"/>
          <w:szCs w:val="24"/>
        </w:rPr>
        <w:t>already  now</w:t>
      </w:r>
      <w:proofErr w:type="gramEnd"/>
      <w:r w:rsidRPr="00D2449D">
        <w:rPr>
          <w:rFonts w:ascii="Times New Roman" w:eastAsia="Times New Roman" w:hAnsi="Times New Roman" w:cs="Times New Roman"/>
          <w:color w:val="000000"/>
          <w:sz w:val="24"/>
          <w:szCs w:val="24"/>
        </w:rPr>
        <w:t xml:space="preserve"> when we are youth. </w:t>
      </w:r>
    </w:p>
    <w:p w14:paraId="700883F8"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11BBADD1"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Darling Anderson</w:t>
      </w:r>
    </w:p>
    <w:p w14:paraId="6807F3FB" w14:textId="77777777" w:rsidR="00D2449D" w:rsidRPr="00D2449D" w:rsidRDefault="00D2449D" w:rsidP="00D2449D">
      <w:pPr>
        <w:spacing w:after="0" w:line="240" w:lineRule="auto"/>
        <w:rPr>
          <w:rFonts w:ascii="Times New Roman" w:eastAsia="Times New Roman" w:hAnsi="Times New Roman" w:cs="Times New Roman"/>
          <w:sz w:val="24"/>
          <w:szCs w:val="24"/>
        </w:rPr>
      </w:pPr>
      <w:proofErr w:type="gramStart"/>
      <w:r w:rsidRPr="00D2449D">
        <w:rPr>
          <w:rFonts w:ascii="Times New Roman" w:eastAsia="Times New Roman" w:hAnsi="Times New Roman" w:cs="Times New Roman"/>
          <w:color w:val="000000"/>
          <w:sz w:val="24"/>
          <w:szCs w:val="24"/>
        </w:rPr>
        <w:t>I’ve</w:t>
      </w:r>
      <w:proofErr w:type="gramEnd"/>
      <w:r w:rsidRPr="00D2449D">
        <w:rPr>
          <w:rFonts w:ascii="Times New Roman" w:eastAsia="Times New Roman" w:hAnsi="Times New Roman" w:cs="Times New Roman"/>
          <w:color w:val="000000"/>
          <w:sz w:val="24"/>
          <w:szCs w:val="24"/>
        </w:rPr>
        <w:t xml:space="preserve"> never had any experience with audio and stuff. I do a lot of work with our indigneous language Ungam tunuu, and learning more about podcast and learning about how to bring our language into podcast i think will be a really great step after </w:t>
      </w:r>
      <w:proofErr w:type="gramStart"/>
      <w:r w:rsidRPr="00D2449D">
        <w:rPr>
          <w:rFonts w:ascii="Times New Roman" w:eastAsia="Times New Roman" w:hAnsi="Times New Roman" w:cs="Times New Roman"/>
          <w:color w:val="000000"/>
          <w:sz w:val="24"/>
          <w:szCs w:val="24"/>
        </w:rPr>
        <w:t>this./</w:t>
      </w:r>
      <w:proofErr w:type="gramEnd"/>
      <w:r w:rsidRPr="00D2449D">
        <w:rPr>
          <w:rFonts w:ascii="Times New Roman" w:eastAsia="Times New Roman" w:hAnsi="Times New Roman" w:cs="Times New Roman"/>
          <w:color w:val="000000"/>
          <w:sz w:val="24"/>
          <w:szCs w:val="24"/>
        </w:rPr>
        <w:t> </w:t>
      </w:r>
    </w:p>
    <w:p w14:paraId="1427C1D9"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54445741"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DH: And </w:t>
      </w:r>
      <w:proofErr w:type="gramStart"/>
      <w:r w:rsidRPr="00D2449D">
        <w:rPr>
          <w:rFonts w:ascii="Times New Roman" w:eastAsia="Times New Roman" w:hAnsi="Times New Roman" w:cs="Times New Roman"/>
          <w:color w:val="000000"/>
          <w:sz w:val="24"/>
          <w:szCs w:val="24"/>
        </w:rPr>
        <w:t>so, if</w:t>
      </w:r>
      <w:proofErr w:type="gramEnd"/>
      <w:r w:rsidRPr="00D2449D">
        <w:rPr>
          <w:rFonts w:ascii="Times New Roman" w:eastAsia="Times New Roman" w:hAnsi="Times New Roman" w:cs="Times New Roman"/>
          <w:color w:val="000000"/>
          <w:sz w:val="24"/>
          <w:szCs w:val="24"/>
        </w:rPr>
        <w:t xml:space="preserve"> you have been wondering </w:t>
      </w:r>
    </w:p>
    <w:p w14:paraId="5CD44602"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what is the Arctic </w:t>
      </w:r>
      <w:proofErr w:type="gramStart"/>
      <w:r w:rsidRPr="00D2449D">
        <w:rPr>
          <w:rFonts w:ascii="Times New Roman" w:eastAsia="Times New Roman" w:hAnsi="Times New Roman" w:cs="Times New Roman"/>
          <w:color w:val="000000"/>
          <w:sz w:val="24"/>
          <w:szCs w:val="24"/>
        </w:rPr>
        <w:t>Council,</w:t>
      </w:r>
      <w:proofErr w:type="gramEnd"/>
      <w:r w:rsidRPr="00D2449D">
        <w:rPr>
          <w:rFonts w:ascii="Times New Roman" w:eastAsia="Times New Roman" w:hAnsi="Times New Roman" w:cs="Times New Roman"/>
          <w:color w:val="000000"/>
          <w:sz w:val="24"/>
          <w:szCs w:val="24"/>
        </w:rPr>
        <w:t> </w:t>
      </w:r>
    </w:p>
    <w:p w14:paraId="568E9C0F"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who are the permanent </w:t>
      </w:r>
      <w:proofErr w:type="gramStart"/>
      <w:r w:rsidRPr="00D2449D">
        <w:rPr>
          <w:rFonts w:ascii="Times New Roman" w:eastAsia="Times New Roman" w:hAnsi="Times New Roman" w:cs="Times New Roman"/>
          <w:color w:val="000000"/>
          <w:sz w:val="24"/>
          <w:szCs w:val="24"/>
        </w:rPr>
        <w:t>Participants,</w:t>
      </w:r>
      <w:proofErr w:type="gramEnd"/>
      <w:r w:rsidRPr="00D2449D">
        <w:rPr>
          <w:rFonts w:ascii="Times New Roman" w:eastAsia="Times New Roman" w:hAnsi="Times New Roman" w:cs="Times New Roman"/>
          <w:color w:val="000000"/>
          <w:sz w:val="24"/>
          <w:szCs w:val="24"/>
        </w:rPr>
        <w:t> </w:t>
      </w:r>
    </w:p>
    <w:p w14:paraId="3805C36A"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how do issues in the arctic impact my daily life </w:t>
      </w:r>
    </w:p>
    <w:p w14:paraId="50269CCA"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and why is indigneous youth engagement such a big deal, </w:t>
      </w:r>
    </w:p>
    <w:p w14:paraId="7459BEB5"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we the Permanent Participant Youth encourage you to join us in September during the 25 Arctic Council Celebration for the release of our podcast series:  </w:t>
      </w:r>
    </w:p>
    <w:p w14:paraId="31F610FA"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Our Arctic Presence - Stories from the Arctic. </w:t>
      </w:r>
    </w:p>
    <w:p w14:paraId="47F61DF6"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47E849B9"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Martina: </w:t>
      </w:r>
    </w:p>
    <w:p w14:paraId="35611281"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If I know that I have the support of other indigneous arctic youth and arctic leaders behind me i will feel more empowered to do things and speak up because I know they are all supporting me in what i do so you will feel less alone in your battles. </w:t>
      </w:r>
    </w:p>
    <w:p w14:paraId="680F9F99"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3A6AAE63"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DH: This podcast was produced through the generous support of Arctic States, Iceland and Finland by Permanent participant youth, the Indigneous Peoples Secretariat, and On </w:t>
      </w:r>
      <w:proofErr w:type="gramStart"/>
      <w:r w:rsidRPr="00D2449D">
        <w:rPr>
          <w:rFonts w:ascii="Times New Roman" w:eastAsia="Times New Roman" w:hAnsi="Times New Roman" w:cs="Times New Roman"/>
          <w:color w:val="000000"/>
          <w:sz w:val="24"/>
          <w:szCs w:val="24"/>
        </w:rPr>
        <w:t>The</w:t>
      </w:r>
      <w:proofErr w:type="gramEnd"/>
      <w:r w:rsidRPr="00D2449D">
        <w:rPr>
          <w:rFonts w:ascii="Times New Roman" w:eastAsia="Times New Roman" w:hAnsi="Times New Roman" w:cs="Times New Roman"/>
          <w:color w:val="000000"/>
          <w:sz w:val="24"/>
          <w:szCs w:val="24"/>
        </w:rPr>
        <w:t xml:space="preserve"> Land </w:t>
      </w:r>
      <w:r w:rsidRPr="00D2449D">
        <w:rPr>
          <w:rFonts w:ascii="Times New Roman" w:eastAsia="Times New Roman" w:hAnsi="Times New Roman" w:cs="Times New Roman"/>
          <w:color w:val="000000"/>
          <w:sz w:val="24"/>
          <w:szCs w:val="24"/>
        </w:rPr>
        <w:lastRenderedPageBreak/>
        <w:t>Media. Contributors are as follows by order of appearance; Inuit Circumpolar Council’s Adelaine Ahmusuk, Saami Council’s Ida-Maria Halender, Aleaut International Association Dustin Newman, Saami Council Vice President Aslat Holmberg, Saami Council’s Natalia Vaskova, Arctic Athabaskan Council’s Katelynn Holtorf, Saminora’s Martina Filberg and Enni Similia, and Aleaut International Association’s Darling Anderson.</w:t>
      </w:r>
    </w:p>
    <w:p w14:paraId="29B0E4D5"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02478331"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The music for this episode features a composition gifted to us by Russian Association of Indigneous Peoples of the North Youth Sergey Krovoshapkin. We also featured the song Juniper from Bedtrack’s Storyteller’s Collection - a collection of Indigenous songs for media production.</w:t>
      </w:r>
    </w:p>
    <w:p w14:paraId="0C80B10A"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401495FE"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Xusrigidisdhin’ - a special thank you to our Permanent Participant mentors who have supported this project since its inception. To Anna Degteva and Rosa-Maren Magga of Indigneous Peoples </w:t>
      </w:r>
      <w:proofErr w:type="gramStart"/>
      <w:r w:rsidRPr="00D2449D">
        <w:rPr>
          <w:rFonts w:ascii="Times New Roman" w:eastAsia="Times New Roman" w:hAnsi="Times New Roman" w:cs="Times New Roman"/>
          <w:color w:val="000000"/>
          <w:sz w:val="24"/>
          <w:szCs w:val="24"/>
        </w:rPr>
        <w:t>Secretariat  and</w:t>
      </w:r>
      <w:proofErr w:type="gramEnd"/>
      <w:r w:rsidRPr="00D2449D">
        <w:rPr>
          <w:rFonts w:ascii="Times New Roman" w:eastAsia="Times New Roman" w:hAnsi="Times New Roman" w:cs="Times New Roman"/>
          <w:color w:val="000000"/>
          <w:sz w:val="24"/>
          <w:szCs w:val="24"/>
        </w:rPr>
        <w:t xml:space="preserve"> Enni Similia for all the work you have done to coordinate our podcasting workshops.  And to the many Indigneous and non-indigneous experts that have joined us during our sessions to share your knowledge and experience in the media, academic, and governance spaces.</w:t>
      </w:r>
    </w:p>
    <w:p w14:paraId="70CAF512" w14:textId="77777777" w:rsidR="00D2449D" w:rsidRPr="00D2449D" w:rsidRDefault="00D2449D" w:rsidP="00D2449D">
      <w:pPr>
        <w:spacing w:after="0" w:line="240" w:lineRule="auto"/>
        <w:rPr>
          <w:rFonts w:ascii="Times New Roman" w:eastAsia="Times New Roman" w:hAnsi="Times New Roman" w:cs="Times New Roman"/>
          <w:sz w:val="24"/>
          <w:szCs w:val="24"/>
        </w:rPr>
      </w:pPr>
    </w:p>
    <w:p w14:paraId="3528B338" w14:textId="77777777" w:rsidR="00D2449D" w:rsidRPr="00D2449D" w:rsidRDefault="00D2449D" w:rsidP="00D2449D">
      <w:pPr>
        <w:spacing w:after="0" w:line="240" w:lineRule="auto"/>
        <w:rPr>
          <w:rFonts w:ascii="Times New Roman" w:eastAsia="Times New Roman" w:hAnsi="Times New Roman" w:cs="Times New Roman"/>
          <w:sz w:val="24"/>
          <w:szCs w:val="24"/>
        </w:rPr>
      </w:pPr>
      <w:r w:rsidRPr="00D2449D">
        <w:rPr>
          <w:rFonts w:ascii="Times New Roman" w:eastAsia="Times New Roman" w:hAnsi="Times New Roman" w:cs="Times New Roman"/>
          <w:color w:val="000000"/>
          <w:sz w:val="24"/>
          <w:szCs w:val="24"/>
        </w:rPr>
        <w:t xml:space="preserve">My name is Deenaalee Hodgdon, Arctic Athabaskan Youth Representative, Host of On </w:t>
      </w:r>
      <w:proofErr w:type="gramStart"/>
      <w:r w:rsidRPr="00D2449D">
        <w:rPr>
          <w:rFonts w:ascii="Times New Roman" w:eastAsia="Times New Roman" w:hAnsi="Times New Roman" w:cs="Times New Roman"/>
          <w:color w:val="000000"/>
          <w:sz w:val="24"/>
          <w:szCs w:val="24"/>
        </w:rPr>
        <w:t>The</w:t>
      </w:r>
      <w:proofErr w:type="gramEnd"/>
      <w:r w:rsidRPr="00D2449D">
        <w:rPr>
          <w:rFonts w:ascii="Times New Roman" w:eastAsia="Times New Roman" w:hAnsi="Times New Roman" w:cs="Times New Roman"/>
          <w:color w:val="000000"/>
          <w:sz w:val="24"/>
          <w:szCs w:val="24"/>
        </w:rPr>
        <w:t xml:space="preserve"> Land, and your narrator for today’s trailer. Quyana - thank you so much for tuning in and we will see you soon. </w:t>
      </w:r>
    </w:p>
    <w:p w14:paraId="0D2F8D0E" w14:textId="77777777" w:rsidR="005A5C5F" w:rsidRDefault="005A5C5F"/>
    <w:sectPr w:rsidR="005A5C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YzMjI3MjY2NjVU0lEKTi0uzszPAykwrAUARAxpaCwAAAA="/>
  </w:docVars>
  <w:rsids>
    <w:rsidRoot w:val="00D2449D"/>
    <w:rsid w:val="005A5C5F"/>
    <w:rsid w:val="00D24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1B0D"/>
  <w15:chartTrackingRefBased/>
  <w15:docId w15:val="{A628A569-3F3D-42A3-AFEA-B47CF6425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449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2449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05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hmasuk3@gmail.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kholtorf@ualberta.ca" TargetMode="External"/><Relationship Id="rId12" Type="http://schemas.openxmlformats.org/officeDocument/2006/relationships/hyperlink" Target="mailto:enni.simila@saamicouncil.ne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atalia@saamicouncil.net" TargetMode="External"/><Relationship Id="rId11" Type="http://schemas.openxmlformats.org/officeDocument/2006/relationships/hyperlink" Target="mailto:martina@saminuorra.org" TargetMode="External"/><Relationship Id="rId5" Type="http://schemas.openxmlformats.org/officeDocument/2006/relationships/hyperlink" Target="mailto:ida.maria.helander@saamicouncil.net" TargetMode="External"/><Relationship Id="rId10" Type="http://schemas.openxmlformats.org/officeDocument/2006/relationships/hyperlink" Target="mailto:enni.simila@saamicouncil.net" TargetMode="External"/><Relationship Id="rId4" Type="http://schemas.openxmlformats.org/officeDocument/2006/relationships/hyperlink" Target="mailto:a.ahmasuk3@gmail.com" TargetMode="External"/><Relationship Id="rId9" Type="http://schemas.openxmlformats.org/officeDocument/2006/relationships/hyperlink" Target="mailto:martina@saminuorr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29</Words>
  <Characters>7580</Characters>
  <Application>Microsoft Office Word</Application>
  <DocSecurity>0</DocSecurity>
  <Lines>63</Lines>
  <Paragraphs>17</Paragraphs>
  <ScaleCrop>false</ScaleCrop>
  <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Máren IPS</dc:creator>
  <cp:keywords/>
  <dc:description/>
  <cp:lastModifiedBy>Rosa-Máren IPS</cp:lastModifiedBy>
  <cp:revision>1</cp:revision>
  <dcterms:created xsi:type="dcterms:W3CDTF">2021-07-06T08:27:00Z</dcterms:created>
  <dcterms:modified xsi:type="dcterms:W3CDTF">2021-07-06T08:27:00Z</dcterms:modified>
</cp:coreProperties>
</file>